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AAC147" w14:textId="77777777"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255884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CC577B7" w14:textId="77777777"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Sample Letter</w:t>
      </w:r>
    </w:p>
    <w:p w14:paraId="1E8E86CB" w14:textId="77777777"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 </w:t>
      </w:r>
    </w:p>
    <w:p w14:paraId="4FD14A94" w14:textId="77777777"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right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 xml:space="preserve">                                                                [date]</w:t>
      </w:r>
    </w:p>
    <w:p w14:paraId="08016686" w14:textId="40831613"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 Memo to:</w:t>
      </w:r>
      <w:r w:rsidR="00F0042F">
        <w:rPr>
          <w:rFonts w:eastAsia="Times New Roman" w:cs="Times New Roman"/>
          <w:sz w:val="24"/>
          <w:szCs w:val="24"/>
        </w:rPr>
        <w:t xml:space="preserve"> </w:t>
      </w:r>
      <w:r w:rsidRPr="00881E31">
        <w:rPr>
          <w:rFonts w:eastAsia="Times New Roman" w:cs="Times New Roman"/>
          <w:sz w:val="24"/>
          <w:szCs w:val="24"/>
        </w:rPr>
        <w:t>[Name of employee, personnel identification number]</w:t>
      </w:r>
    </w:p>
    <w:p w14:paraId="38C6D03D" w14:textId="77777777"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 </w:t>
      </w:r>
    </w:p>
    <w:p w14:paraId="3E2F786C" w14:textId="3042F6A8"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From: [</w:t>
      </w:r>
      <w:r w:rsidR="007545BE">
        <w:rPr>
          <w:rFonts w:eastAsia="Times New Roman" w:cs="Times New Roman"/>
          <w:sz w:val="24"/>
          <w:szCs w:val="24"/>
        </w:rPr>
        <w:t>Approv</w:t>
      </w:r>
      <w:r w:rsidR="00FF702A">
        <w:rPr>
          <w:rFonts w:eastAsia="Times New Roman" w:cs="Times New Roman"/>
          <w:sz w:val="24"/>
          <w:szCs w:val="24"/>
        </w:rPr>
        <w:t>al</w:t>
      </w:r>
      <w:r w:rsidR="007545BE">
        <w:rPr>
          <w:rFonts w:eastAsia="Times New Roman" w:cs="Times New Roman"/>
          <w:sz w:val="24"/>
          <w:szCs w:val="24"/>
        </w:rPr>
        <w:t xml:space="preserve"> authority from UPPS 04.04.40</w:t>
      </w:r>
      <w:r w:rsidRPr="00881E31">
        <w:rPr>
          <w:rFonts w:eastAsia="Times New Roman" w:cs="Times New Roman"/>
          <w:sz w:val="24"/>
          <w:szCs w:val="24"/>
        </w:rPr>
        <w:t>]</w:t>
      </w:r>
    </w:p>
    <w:p w14:paraId="3E2B8CEB" w14:textId="77777777"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 </w:t>
      </w:r>
    </w:p>
    <w:p w14:paraId="27C9EA5D" w14:textId="379BF94F"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Subject: Demotion</w:t>
      </w:r>
    </w:p>
    <w:p w14:paraId="5256F26D" w14:textId="75B81713"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  </w:t>
      </w:r>
    </w:p>
    <w:p w14:paraId="6C9F25F3" w14:textId="77777777"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This is to notify you that I am demoting you from [employee's current title] to [employee's new title] for failing to meet the performance standards of your position as a [employee's title] in the [name of department] at Texas State University.</w:t>
      </w:r>
    </w:p>
    <w:p w14:paraId="307FB9C3" w14:textId="77777777"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 </w:t>
      </w:r>
    </w:p>
    <w:p w14:paraId="2F0649A1" w14:textId="77777777"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[State the specific reasons for action.  Note any previous disciplinary actions.  If applicable, give definite time period for correction or improvement.]</w:t>
      </w:r>
    </w:p>
    <w:p w14:paraId="1F436C86" w14:textId="77777777"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 </w:t>
      </w:r>
    </w:p>
    <w:p w14:paraId="78A70BA5" w14:textId="77777777"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By this disciplinary action I am giving you an opportunity to correct your deficiency.  Failure to do so will result in further disciplinary acti</w:t>
      </w:r>
      <w:r w:rsidR="00A23D3A" w:rsidRPr="00881E31">
        <w:rPr>
          <w:rFonts w:eastAsia="Times New Roman" w:cs="Times New Roman"/>
          <w:sz w:val="24"/>
          <w:szCs w:val="24"/>
        </w:rPr>
        <w:t>on up to and including termination</w:t>
      </w:r>
      <w:r w:rsidRPr="00881E31">
        <w:rPr>
          <w:rFonts w:eastAsia="Times New Roman" w:cs="Times New Roman"/>
          <w:sz w:val="24"/>
          <w:szCs w:val="24"/>
        </w:rPr>
        <w:t>.</w:t>
      </w:r>
    </w:p>
    <w:p w14:paraId="3B76B745" w14:textId="77777777"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 </w:t>
      </w:r>
    </w:p>
    <w:p w14:paraId="51A7AE56" w14:textId="77CCF9F1"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A copy of this letter will be placed in your official personnel record in Human Resources.</w:t>
      </w:r>
      <w:r w:rsidR="007545BE">
        <w:rPr>
          <w:rFonts w:eastAsia="Times New Roman" w:cs="Times New Roman"/>
          <w:sz w:val="24"/>
          <w:szCs w:val="24"/>
        </w:rPr>
        <w:t xml:space="preserve"> </w:t>
      </w:r>
      <w:r w:rsidRPr="00881E31">
        <w:rPr>
          <w:rFonts w:eastAsia="Times New Roman" w:cs="Times New Roman"/>
          <w:sz w:val="24"/>
          <w:szCs w:val="24"/>
        </w:rPr>
        <w:t>Please acknowledge below your receipt and understanding of this letter.</w:t>
      </w:r>
    </w:p>
    <w:p w14:paraId="28D7EED0" w14:textId="77777777"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 </w:t>
      </w:r>
    </w:p>
    <w:p w14:paraId="7EF17122" w14:textId="77777777"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 </w:t>
      </w:r>
    </w:p>
    <w:p w14:paraId="0F8E21D0" w14:textId="77777777"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_____________________</w:t>
      </w:r>
    </w:p>
    <w:p w14:paraId="5AB3D0CC" w14:textId="77777777"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Signature of Employee</w:t>
      </w:r>
    </w:p>
    <w:p w14:paraId="3F5E10B4" w14:textId="77777777"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 </w:t>
      </w:r>
    </w:p>
    <w:p w14:paraId="16B3A721" w14:textId="77777777"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 </w:t>
      </w:r>
    </w:p>
    <w:p w14:paraId="051F5962" w14:textId="77777777"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_____________________</w:t>
      </w:r>
    </w:p>
    <w:p w14:paraId="1EB4C784" w14:textId="77777777"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Date</w:t>
      </w:r>
    </w:p>
    <w:p w14:paraId="1856CE4D" w14:textId="77777777"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 </w:t>
      </w:r>
    </w:p>
    <w:p w14:paraId="55350E0D" w14:textId="77777777" w:rsidR="00D37B3C" w:rsidRDefault="00D37B3C"/>
    <w:sectPr w:rsidR="00D37B3C" w:rsidSect="00D37B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zNbQ0Mzc0NbcwtTRV0lEKTi0uzszPAykwrAUA7GSvniwAAAA="/>
  </w:docVars>
  <w:rsids>
    <w:rsidRoot w:val="00255884"/>
    <w:rsid w:val="000514E7"/>
    <w:rsid w:val="00096D1D"/>
    <w:rsid w:val="001013E4"/>
    <w:rsid w:val="00255884"/>
    <w:rsid w:val="00732AEB"/>
    <w:rsid w:val="007545BE"/>
    <w:rsid w:val="00881E31"/>
    <w:rsid w:val="008E02CB"/>
    <w:rsid w:val="00A23D3A"/>
    <w:rsid w:val="00A917AF"/>
    <w:rsid w:val="00AB19AE"/>
    <w:rsid w:val="00BF2BCC"/>
    <w:rsid w:val="00D37B3C"/>
    <w:rsid w:val="00DC1D0A"/>
    <w:rsid w:val="00E10975"/>
    <w:rsid w:val="00F0042F"/>
    <w:rsid w:val="00F64DCC"/>
    <w:rsid w:val="00FF7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22C1E4"/>
  <w15:docId w15:val="{B5198B65-955A-4932-A713-5B774802A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66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4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-San Marcos</Company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m1482</dc:creator>
  <cp:lastModifiedBy>Rendon, Ernesto J</cp:lastModifiedBy>
  <cp:revision>2</cp:revision>
  <dcterms:created xsi:type="dcterms:W3CDTF">2026-04-21T14:41:00Z</dcterms:created>
  <dcterms:modified xsi:type="dcterms:W3CDTF">2026-04-21T14:41:00Z</dcterms:modified>
</cp:coreProperties>
</file>